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EDADCC0" w:rsidR="0000007A" w:rsidRPr="00DE7D30" w:rsidRDefault="0017513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0B485D" w:rsidRPr="000B485D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edicine and Medical Research: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34234D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CD74C0">
              <w:rPr>
                <w:rFonts w:ascii="Arial" w:hAnsi="Arial" w:cs="Arial"/>
                <w:b/>
                <w:bCs/>
                <w:szCs w:val="28"/>
                <w:lang w:val="en-GB"/>
              </w:rPr>
              <w:t>2168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15473E" w:rsidR="0000007A" w:rsidRPr="00DE7D30" w:rsidRDefault="00CD74C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CD74C0">
              <w:rPr>
                <w:rFonts w:ascii="Arial" w:hAnsi="Arial" w:cs="Arial"/>
                <w:b/>
                <w:szCs w:val="28"/>
                <w:lang w:val="en-GB"/>
              </w:rPr>
              <w:t>LIXISENATIDE INDUCED CONGENITAL ANATOMICAL MALFORMATION AND HISTOPATHOLOGICAL CHANGES IN DEVELOPING CHICK EMBRYO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47F17D" w:rsidR="00CF0BBB" w:rsidRPr="00DE7D30" w:rsidRDefault="00CD74C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P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175139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8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77777777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10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benefits-for-reviewers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175139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3B9676F" w:rsidR="00E03C32" w:rsidRDefault="00AB6A9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B6A9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uropean Chemical Bulletin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AB6A9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134-8141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</w:p>
                <w:p w14:paraId="57E24C8C" w14:textId="443983EF" w:rsidR="00E03C32" w:rsidRPr="007B54A4" w:rsidRDefault="00C04BBA" w:rsidP="00C04BBA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04B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.O.I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 w:rsidRPr="00C04B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.48047/</w:t>
                  </w:r>
                  <w:proofErr w:type="spellStart"/>
                  <w:r w:rsidRPr="00C04B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cb</w:t>
                  </w:r>
                  <w:proofErr w:type="spellEnd"/>
                  <w:r w:rsidRPr="00C04B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3.12.Si6.729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7A6922A" w14:textId="77777777" w:rsidR="00F1171E" w:rsidRDefault="001E02D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Chapter lacks few major points 1. Why eggs were collected from market? Without any knowledge about the parents background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( i.e.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health,age,risk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>) ?</w:t>
            </w:r>
          </w:p>
          <w:p w14:paraId="31216447" w14:textId="1EE3BF22" w:rsidR="001E02D5" w:rsidRDefault="001E02D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2.</w:t>
            </w:r>
            <w:r w:rsidR="003763E8">
              <w:rPr>
                <w:b/>
                <w:bCs/>
                <w:sz w:val="20"/>
                <w:szCs w:val="20"/>
                <w:lang w:val="en-GB"/>
              </w:rPr>
              <w:t xml:space="preserve"> How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expected mean standard deviation was calculated for control and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experimental ?</w:t>
            </w:r>
            <w:proofErr w:type="gramEnd"/>
          </w:p>
          <w:p w14:paraId="135009B7" w14:textId="222838DF" w:rsidR="001E02D5" w:rsidRDefault="001E02D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3.</w:t>
            </w:r>
            <w:r w:rsidR="003763E8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bstract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an not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be the part of material and method.</w:t>
            </w:r>
          </w:p>
          <w:p w14:paraId="7DBC9196" w14:textId="7C1A7B5B" w:rsidR="001E02D5" w:rsidRPr="00900E9B" w:rsidRDefault="001E02D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4.</w:t>
            </w:r>
            <w:r w:rsidR="003763E8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>Method for drug administration and dose calculation is not clearly mentioned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E706FD0" w:rsidR="00F1171E" w:rsidRPr="00900E9B" w:rsidRDefault="00AB3B3F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07D2A76" w14:textId="77777777" w:rsidR="00F1171E" w:rsidRDefault="002523BF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Method part of abstract need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improvization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>.</w:t>
            </w:r>
          </w:p>
          <w:p w14:paraId="0FB7E83A" w14:textId="67F57FA8" w:rsidR="002523BF" w:rsidRPr="00900E9B" w:rsidRDefault="002523BF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Dose selection and administration need to added in abstract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64289878" w:rsidR="00F1171E" w:rsidRPr="00900E9B" w:rsidRDefault="002523B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Material and method must be more clear regarding the approach of research in solving a problem or getting outcome more specifically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4BB20AD2" w14:textId="77777777" w:rsidR="00F1171E" w:rsidRDefault="002523B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How dosing was done on eggs? Method is not clear enough for young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researher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to </w:t>
            </w:r>
            <w:proofErr w:type="spellStart"/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follow.No</w:t>
            </w:r>
            <w:proofErr w:type="spellEnd"/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learity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in terms weather hatching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hik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were also exposed to drug?</w:t>
            </w:r>
          </w:p>
          <w:p w14:paraId="49563629" w14:textId="77777777" w:rsidR="002523BF" w:rsidRDefault="002523B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 details regarding the group by which eggs were distributed?</w:t>
            </w:r>
          </w:p>
          <w:p w14:paraId="13D479E5" w14:textId="77777777" w:rsidR="002523BF" w:rsidRDefault="002523B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What was the significance of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ABCDEand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A</w:t>
            </w:r>
            <w:r w:rsidRPr="002523BF">
              <w:rPr>
                <w:b/>
                <w:bCs/>
                <w:sz w:val="20"/>
                <w:szCs w:val="20"/>
                <w:vertAlign w:val="superscript"/>
                <w:lang w:val="en-GB"/>
              </w:rPr>
              <w:t>c</w:t>
            </w:r>
            <w:r>
              <w:rPr>
                <w:b/>
                <w:bCs/>
                <w:sz w:val="20"/>
                <w:szCs w:val="20"/>
                <w:lang w:val="en-GB"/>
              </w:rPr>
              <w:t>B</w:t>
            </w:r>
            <w:r w:rsidRPr="002523BF">
              <w:rPr>
                <w:b/>
                <w:bCs/>
                <w:sz w:val="20"/>
                <w:szCs w:val="20"/>
                <w:vertAlign w:val="superscript"/>
                <w:lang w:val="en-GB"/>
              </w:rPr>
              <w:t>c</w:t>
            </w:r>
            <w:r>
              <w:rPr>
                <w:b/>
                <w:bCs/>
                <w:sz w:val="20"/>
                <w:szCs w:val="20"/>
                <w:lang w:val="en-GB"/>
              </w:rPr>
              <w:t>C</w:t>
            </w:r>
            <w:r w:rsidRPr="002523BF">
              <w:rPr>
                <w:b/>
                <w:bCs/>
                <w:sz w:val="20"/>
                <w:szCs w:val="20"/>
                <w:vertAlign w:val="superscript"/>
                <w:lang w:val="en-GB"/>
              </w:rPr>
              <w:t>c</w:t>
            </w:r>
            <w:r>
              <w:rPr>
                <w:b/>
                <w:bCs/>
                <w:sz w:val="20"/>
                <w:szCs w:val="20"/>
                <w:lang w:val="en-GB"/>
              </w:rPr>
              <w:t>D</w:t>
            </w:r>
            <w:r w:rsidRPr="002523BF">
              <w:rPr>
                <w:b/>
                <w:bCs/>
                <w:sz w:val="20"/>
                <w:szCs w:val="20"/>
                <w:vertAlign w:val="superscript"/>
                <w:lang w:val="en-GB"/>
              </w:rPr>
              <w:t>c</w:t>
            </w:r>
            <w:r>
              <w:rPr>
                <w:b/>
                <w:bCs/>
                <w:sz w:val="20"/>
                <w:szCs w:val="20"/>
                <w:lang w:val="en-GB"/>
              </w:rPr>
              <w:t>E</w:t>
            </w:r>
            <w:r w:rsidRPr="002523BF">
              <w:rPr>
                <w:b/>
                <w:bCs/>
                <w:sz w:val="20"/>
                <w:szCs w:val="20"/>
                <w:vertAlign w:val="superscript"/>
                <w:lang w:val="en-GB"/>
              </w:rPr>
              <w:t>c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? </w:t>
            </w:r>
          </w:p>
          <w:p w14:paraId="3E2A577A" w14:textId="543D086F" w:rsidR="00AB3B3F" w:rsidRDefault="002523B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n material and method </w:t>
            </w:r>
            <w:r w:rsidR="00AB3B3F">
              <w:rPr>
                <w:b/>
                <w:bCs/>
                <w:sz w:val="20"/>
                <w:szCs w:val="20"/>
                <w:lang w:val="en-GB"/>
              </w:rPr>
              <w:t xml:space="preserve">day 18 was mentioned as day on which eggs were broken to collect </w:t>
            </w:r>
            <w:proofErr w:type="gramStart"/>
            <w:r w:rsidR="00AB3B3F">
              <w:rPr>
                <w:b/>
                <w:bCs/>
                <w:sz w:val="20"/>
                <w:szCs w:val="20"/>
                <w:lang w:val="en-GB"/>
              </w:rPr>
              <w:t>embryo ,while</w:t>
            </w:r>
            <w:proofErr w:type="gramEnd"/>
            <w:r w:rsidR="00AB3B3F">
              <w:rPr>
                <w:b/>
                <w:bCs/>
                <w:sz w:val="20"/>
                <w:szCs w:val="20"/>
                <w:lang w:val="en-GB"/>
              </w:rPr>
              <w:t xml:space="preserve"> in results and discussion day 21-22 was mentioned ? which is correct day ?</w:t>
            </w:r>
          </w:p>
          <w:p w14:paraId="37D373F9" w14:textId="086AC978" w:rsidR="00AB3B3F" w:rsidRPr="002523BF" w:rsidRDefault="00AB3B3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ccording to your research which is day 0?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93DD9AE" w:rsidR="00F1171E" w:rsidRPr="00900E9B" w:rsidRDefault="00AB3B3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1FF7EEA5" w:rsidR="00F1171E" w:rsidRPr="00900E9B" w:rsidRDefault="00AB3B3F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aterial and method must be clear to all young researchers, method of selection of subjects for </w:t>
            </w:r>
            <w:proofErr w:type="spellStart"/>
            <w:proofErr w:type="gramStart"/>
            <w:r>
              <w:rPr>
                <w:sz w:val="20"/>
                <w:szCs w:val="20"/>
                <w:lang w:val="en-GB"/>
              </w:rPr>
              <w:t>study,dose</w:t>
            </w:r>
            <w:proofErr w:type="spellEnd"/>
            <w:proofErr w:type="gramEnd"/>
            <w:r>
              <w:rPr>
                <w:sz w:val="20"/>
                <w:szCs w:val="20"/>
                <w:lang w:val="en-GB"/>
              </w:rPr>
              <w:t xml:space="preserve"> selection ,drug exposure time and concentration.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95727A" w:rsidRPr="00340561" w14:paraId="46574533" w14:textId="77777777" w:rsidTr="008E0B57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92D9" w14:textId="77777777" w:rsidR="0095727A" w:rsidRPr="00340561" w:rsidRDefault="0095727A" w:rsidP="008E0B57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58765BF" w14:textId="77777777" w:rsidR="0095727A" w:rsidRPr="00340561" w:rsidRDefault="0095727A" w:rsidP="008E0B5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5727A" w:rsidRPr="00340561" w14:paraId="45E9FAE3" w14:textId="77777777" w:rsidTr="008E0B57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69630" w14:textId="77777777" w:rsidR="0095727A" w:rsidRPr="00340561" w:rsidRDefault="0095727A" w:rsidP="008E0B5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C6F0E" w14:textId="77777777" w:rsidR="0095727A" w:rsidRPr="00340561" w:rsidRDefault="0095727A" w:rsidP="008E0B5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77FD27BA" w14:textId="77777777" w:rsidR="0095727A" w:rsidRPr="00340561" w:rsidRDefault="0095727A" w:rsidP="008E0B5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5727A" w:rsidRPr="00340561" w14:paraId="4F24B85E" w14:textId="77777777" w:rsidTr="008E0B57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ABB18" w14:textId="77777777" w:rsidR="0095727A" w:rsidRPr="00340561" w:rsidRDefault="0095727A" w:rsidP="008E0B5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9F85F63" w14:textId="77777777" w:rsidR="0095727A" w:rsidRPr="00340561" w:rsidRDefault="0095727A" w:rsidP="008E0B5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0205F" w14:textId="77777777" w:rsidR="0095727A" w:rsidRPr="00340561" w:rsidRDefault="0095727A" w:rsidP="008E0B5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096BA53" w14:textId="77777777" w:rsidR="0095727A" w:rsidRPr="00340561" w:rsidRDefault="0095727A" w:rsidP="008E0B5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76C584" w14:textId="77777777" w:rsidR="0095727A" w:rsidRPr="00340561" w:rsidRDefault="0095727A" w:rsidP="008E0B5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648417BE" w14:textId="77777777" w:rsidR="0095727A" w:rsidRPr="00340561" w:rsidRDefault="0095727A" w:rsidP="008E0B5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A8FB61B" w14:textId="77777777" w:rsidR="0095727A" w:rsidRPr="00340561" w:rsidRDefault="0095727A" w:rsidP="008E0B5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649FABB" w14:textId="77777777" w:rsidR="0095727A" w:rsidRPr="00340561" w:rsidRDefault="0095727A" w:rsidP="008E0B5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4EC1BF38" w14:textId="77777777" w:rsidR="0095727A" w:rsidRDefault="0095727A" w:rsidP="0095727A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95727A" w:rsidRPr="00375011" w14:paraId="43755A40" w14:textId="77777777" w:rsidTr="008E0B57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1B5B6" w14:textId="77777777" w:rsidR="0095727A" w:rsidRPr="00375011" w:rsidRDefault="0095727A" w:rsidP="008E0B57"/>
          <w:p w14:paraId="7D34F64F" w14:textId="77777777" w:rsidR="0095727A" w:rsidRPr="00375011" w:rsidRDefault="0095727A" w:rsidP="008E0B57"/>
          <w:p w14:paraId="73DA23D1" w14:textId="77777777" w:rsidR="0095727A" w:rsidRPr="00375011" w:rsidRDefault="0095727A" w:rsidP="008E0B57">
            <w:pPr>
              <w:rPr>
                <w:bCs/>
                <w:u w:val="single"/>
                <w:lang w:val="en-GB"/>
              </w:rPr>
            </w:pPr>
          </w:p>
          <w:p w14:paraId="129CF127" w14:textId="77777777" w:rsidR="0095727A" w:rsidRPr="00375011" w:rsidRDefault="0095727A" w:rsidP="008E0B57">
            <w:pPr>
              <w:rPr>
                <w:bCs/>
                <w:u w:val="single"/>
                <w:lang w:val="en-GB"/>
              </w:rPr>
            </w:pPr>
          </w:p>
          <w:p w14:paraId="29DC321F" w14:textId="77777777" w:rsidR="0095727A" w:rsidRPr="006D6483" w:rsidRDefault="0095727A" w:rsidP="008E0B57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7F7B97A4" w14:textId="77777777" w:rsidR="0095727A" w:rsidRPr="00375011" w:rsidRDefault="0095727A" w:rsidP="008E0B57">
            <w:pPr>
              <w:rPr>
                <w:bCs/>
                <w:u w:val="single"/>
                <w:lang w:val="en-GB"/>
              </w:rPr>
            </w:pPr>
          </w:p>
        </w:tc>
      </w:tr>
      <w:tr w:rsidR="0095727A" w:rsidRPr="00375011" w14:paraId="7B7537D6" w14:textId="77777777" w:rsidTr="008E0B57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423D8" w14:textId="77777777" w:rsidR="0095727A" w:rsidRPr="00375011" w:rsidRDefault="0095727A" w:rsidP="008E0B57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FB9BD" w14:textId="77777777" w:rsidR="0095727A" w:rsidRPr="004509AA" w:rsidRDefault="0095727A" w:rsidP="008E0B57">
            <w:pPr>
              <w:rPr>
                <w:b/>
                <w:bCs/>
              </w:rPr>
            </w:pPr>
          </w:p>
        </w:tc>
      </w:tr>
      <w:tr w:rsidR="0095727A" w:rsidRPr="00375011" w14:paraId="266BB21B" w14:textId="77777777" w:rsidTr="008E0B57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C0513" w14:textId="77777777" w:rsidR="0095727A" w:rsidRPr="00375011" w:rsidRDefault="0095727A" w:rsidP="008E0B57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B9F51" w14:textId="77777777" w:rsidR="0095727A" w:rsidRPr="00375011" w:rsidRDefault="0095727A" w:rsidP="008E0B57">
            <w:pPr>
              <w:rPr>
                <w:b/>
                <w:bCs/>
                <w:lang w:val="en-GB"/>
              </w:rPr>
            </w:pPr>
          </w:p>
        </w:tc>
      </w:tr>
    </w:tbl>
    <w:p w14:paraId="0C9C7AD2" w14:textId="77777777" w:rsidR="0095727A" w:rsidRDefault="0095727A" w:rsidP="0095727A"/>
    <w:bookmarkEnd w:id="0"/>
    <w:p w14:paraId="6A2088ED" w14:textId="77777777" w:rsidR="0095727A" w:rsidRDefault="0095727A" w:rsidP="0095727A"/>
    <w:p w14:paraId="48DC05A4" w14:textId="77777777" w:rsidR="004C3DF1" w:rsidRPr="00DE7D30" w:rsidRDefault="004C3DF1" w:rsidP="0095727A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  <w:bookmarkStart w:id="1" w:name="_GoBack"/>
      <w:bookmarkEnd w:id="1"/>
    </w:p>
    <w:sectPr w:rsidR="004C3DF1" w:rsidRPr="00DE7D30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5177A" w14:textId="77777777" w:rsidR="00175139" w:rsidRPr="0000007A" w:rsidRDefault="00175139" w:rsidP="0099583E">
      <w:r>
        <w:separator/>
      </w:r>
    </w:p>
  </w:endnote>
  <w:endnote w:type="continuationSeparator" w:id="0">
    <w:p w14:paraId="73B7775C" w14:textId="77777777" w:rsidR="00175139" w:rsidRPr="0000007A" w:rsidRDefault="0017513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1E36E" w14:textId="77777777" w:rsidR="00175139" w:rsidRPr="0000007A" w:rsidRDefault="00175139" w:rsidP="0099583E">
      <w:r>
        <w:separator/>
      </w:r>
    </w:p>
  </w:footnote>
  <w:footnote w:type="continuationSeparator" w:id="0">
    <w:p w14:paraId="4AAD5978" w14:textId="77777777" w:rsidR="00175139" w:rsidRPr="0000007A" w:rsidRDefault="0017513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85D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67853"/>
    <w:rsid w:val="0017480A"/>
    <w:rsid w:val="00175139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02D5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6CAB"/>
    <w:rsid w:val="00220111"/>
    <w:rsid w:val="002218DB"/>
    <w:rsid w:val="0022369C"/>
    <w:rsid w:val="002320EB"/>
    <w:rsid w:val="0023696A"/>
    <w:rsid w:val="002422CB"/>
    <w:rsid w:val="00245E23"/>
    <w:rsid w:val="002523BF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63E8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1195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4B5F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421D"/>
    <w:rsid w:val="0090720F"/>
    <w:rsid w:val="009245E3"/>
    <w:rsid w:val="00942DEE"/>
    <w:rsid w:val="00944F67"/>
    <w:rsid w:val="009553EC"/>
    <w:rsid w:val="00955E45"/>
    <w:rsid w:val="0095727A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3190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3B3F"/>
    <w:rsid w:val="00AB638A"/>
    <w:rsid w:val="00AB65BF"/>
    <w:rsid w:val="00AB6A9A"/>
    <w:rsid w:val="00AB6E43"/>
    <w:rsid w:val="00AC1349"/>
    <w:rsid w:val="00AD6C51"/>
    <w:rsid w:val="00AE0E9B"/>
    <w:rsid w:val="00AE54CD"/>
    <w:rsid w:val="00AF3016"/>
    <w:rsid w:val="00B03A45"/>
    <w:rsid w:val="00B20FF8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0FC8"/>
    <w:rsid w:val="00BE13EF"/>
    <w:rsid w:val="00BE40A5"/>
    <w:rsid w:val="00BE6454"/>
    <w:rsid w:val="00C01111"/>
    <w:rsid w:val="00C03A1D"/>
    <w:rsid w:val="00C04BBA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4C0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863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6A9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B6A9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general-editori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r1.reviewerhub.org/benefits-for-review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peer-review-comments-approval-policy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651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5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7</cp:lastModifiedBy>
  <cp:revision>101</cp:revision>
  <dcterms:created xsi:type="dcterms:W3CDTF">2023-08-30T09:21:00Z</dcterms:created>
  <dcterms:modified xsi:type="dcterms:W3CDTF">2024-08-06T13:06:00Z</dcterms:modified>
</cp:coreProperties>
</file>